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4</w:t>
      </w:r>
      <w:r>
        <w:t xml:space="preserve"> </w:t>
      </w:r>
      <w:r>
        <w:t xml:space="preserve">ม.ค.</w:t>
      </w:r>
      <w:r>
        <w:t xml:space="preserve"> </w:t>
      </w:r>
      <w:r>
        <w:t xml:space="preserve">64)</w:t>
      </w:r>
    </w:p>
    <w:p>
      <w:pPr>
        <w:pStyle w:val="Date"/>
      </w:pPr>
      <w:r>
        <w:t xml:space="preserve">วันพฤหัสบดีที่</w:t>
      </w:r>
      <w:r>
        <w:t xml:space="preserve"> </w:t>
      </w:r>
      <w:r>
        <w:t xml:space="preserve">14</w:t>
      </w:r>
      <w:r>
        <w:t xml:space="preserve"> </w:t>
      </w:r>
      <w:r>
        <w:t xml:space="preserve">มกราคม</w:t>
      </w:r>
      <w:r>
        <w:t xml:space="preserve"> </w:t>
      </w:r>
      <w:r>
        <w:t xml:space="preserve">2564</w:t>
      </w:r>
      <w:r>
        <w:t xml:space="preserve"> </w:t>
      </w:r>
      <w:r>
        <w:t xml:space="preserve">เวลา</w:t>
      </w:r>
      <w:r>
        <w:t xml:space="preserve"> </w:t>
      </w:r>
      <w:r>
        <w:t xml:space="preserve">14.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ฆษกกรมอนามัย กระทรวงสาธารณสุข รับหน้าที่เป็นผู้ดำเนินรายการในวันนี้ครับ เรามาเริ่มกันด้วยข่าวนะครับ ว่ามีอะไรบ้างนะครับ ความเคลื่อนไหวในรอบ 24 ชั่วโมงที่ผ่านมา วันนี้นายอนุทิน ชาญวีรกุล นายกรัฐมนตรี และรัฐมนตรีว่าการกระทรวงสาธารณสุข และคณะบิดด่วนครับ ลงที่จังหวัดตาก ตรวจเยี่ยม Cohurt Word และสถานกักกันโรค อำเภอแม่สอด โดยนำชุด 1,400 ชุด หน้ากาก N95 แอลกอฮอล์เจล 9,000 ชิ้น จำนวน 1,200 ชิ้น หน้ากากอนามัย 20,000 ชิ้น มอบให้กับบุคลากรทางการแพทย์ที่ปฏิบัติงานในจังหวัดตาก เป็นการสร้างขวัญกำลังใจให้กับเจ้าหน้าที่ครับ อีกเรื่องหนึร่วมกันส่งกำลังใจให้กับบุคลากรทางการแพทย์ COVID-19 นะครับ ทางสำนักงานสาธารณสุข สุพรรณบุรีครับ ร่วมส่งทีมบุคลากรทางการแพทย์และสาธารณสุขกว่า 30 คนนะครับ ส่งไปช่วยงานที่จังหวัดสมุทรสาคร และสาธารณสุขจังหวัดนครพนม ก็ได้ส่งทีมแพทย์อาสาครับ การทำงานที่จังหวัดสมุทรสาครครับ ซึ่งในทั้งนี้นะครับ ต้องขอขอบพระคุณทีมจิตอาสาร่วมสู้ภัยโควิด-19 มา ณ โอกาสนี้นะครับ ครับพี่น้องประชาชน สถานการณ์ของ COVID-19 ทั่วโลกยังคงเป็นห่วงครับ คาดว่าในวันพรุ่งนี้นะครับ เราจะได้เห็นตัวเลขคนที่เสียชีวิตจาก COVID-19 ทั่วโลกรวมกันเกิน 2 ล้านคน แน่นอนครับ ภายในสิ้นเดือนนี้เราก็จะเห็นผู้ติดเชื้อ COVID-19 นะครับ ทะลุจำนวน 100 ล้านคน ฟังตัวเลขแล้วค่อนข้างน่าตกใจนะครับ แล้วก็อีกหลาย ๆ ประเทศเช่นกันนะครับ ในมาเลเซีย ญี่ปุ่น ในสัปดาห์ที่ผ่านมาก็มีการประกาศภาวะฉุกเฉินแล้วนะครับ เพราะว่าการควบคุมของ COVID-19 ต้องเข้มข้น เนื่องจากใน 2 ประเทศนี้ตัวเลขใน COVID-19 เพิ่มขึ้นอย่างหน้าเป็นห่วงเช่นเดียวกันนะครับ กับอีกหลาย ๆ ประเทศครับ ที่มีการระบาดของโควิด-19 ดีขึ้น แต่กลับมาในช่วง 2 สัด อย่างเช่นที่ ประเทศจีน เราเห็นตัวเลข 3 หลัก ติดต่อกันนานหลายวันแล้วครับ ครับ ในวันนี้เช่นเคยครับ เรามาพบกับนายแพทย์ จักรรัฐ พิทยาวงศ์อานนท์ ผู้อำนวยการกองระบาดวิทยา กรมควบคุมโรคครับ กับประเด็นโควิด-19 ในประเทศไทยครับ ว่าวันนี้มีอะไรบ้าง และในช่วงนี้ครับ ขอเชิญพบกับนายแพทย์ จักรรัฐ พิทยาวงศ์อานนท์ ครับ</w:t>
      </w:r>
    </w:p>
    <w:p>
      <w:pPr>
        <w:pStyle w:val="BodyText"/>
      </w:pPr>
      <w:r>
        <w:t xml:space="preserve">(นายแพทย์ จักรรัฐ) ครับ สวัสดีครับ ขออนุญาตถอดหน้ากากอนามัย หน้ากากผ้านิดหนึ่งนะครับ ส่วนของสถานการณ์วันนี้นะครับ ก็มีผู้ป่วยเพิ่มขึ้นนะครับ ในส่วนของต่างประเทศที่ ผอ. เอกชัยได้นำเรียนทางสื่อมวลชนนะครับ แล้วก็พี่น้องประชาชนทุกท่านที่รับชมรับฟัง ณ ขณะนี้นะครับ วันนี้ 92 ล้านนะครับ เพิ่มขึ้นมาอีก 7 แสนกว่าคนนะครับ แล้วก็มีผู้เสียชีวิตเพิ่มขึ้นอีก 16,000 รวมเป็น 1,580,ฐน่าจะใกล้เคียง 2,000,000 แล้วนะครับ ใน 5 ประเทศแรก ๆ นะครับ ก็ยังคงเดิมเหมือนทุกวันเลยนะครับ ก็คือ แล้วก็รัสเซีย และสหรัฐอาณาจักรนะครับ อย่างต่อเนื่องนะครับ รวมทั้งมีผู้เสียชีวิตเพื่มขึ้นอย่างเช่นในสหราชอาราจักร หรืออังกฤษนะครับ ในวันนี้พันกว่าคนนะครับ ถ้าเทียบเคียงใกล้เคียงกับประเทศไทยนะครับ แต่เขามีผู้เสียชีวิตเยอะมากนะครัย อันนี้ก็ต้องยกความดี ความงาม ความชอบให้กับทุกท่านด้วยนะครับ ในการสวมหน้ากากผ้านะครับ ล้างมือบ่อย ๆ นะครับ ในรอบบ้านเรานะครับ ทางมาเลเซียนะครับ ญี่ปุ่นนะครับ ก็มีผู้ป่วยเพิ่มขึ้นเช่นเดียวกันนะครับ เรียกว่าค่อนข้างเยอะ ก็เริ่มมีแนวโน้มเพิ่มขึ้นของผู้ป่วย สูงขึ้นมากนะครับ ในช่วง 2-3 สัปดาห์ที่ผ่านมานี้ สำหรับประเทศจีนเอง ท่าน ผอ. เอกชัยก็ได้พูดตัวเลข ตัวเลขเกินเป็นเลข 3 หลักนะครับ วันนี้ก็เจอร้อยกว่ารายที่ประเทศจีนนะครับ ในส่วนของประเทศไทยเองนะครับ วันนี้ตัวเลขเพิ่มขึ้น271 รายครับ ตัวเลขอาจจะตกใจเพิ่มขึ้นมากกว่าเมื่อวานนิดหนึ่งนะครับ ถ้าดูที่อยู่ในระบบนะครับ คือเข้ามารับการรักษาในสถานพยาบาลต่าง ๆ กันอย่างเข้มข้น อย่างเข้มแข็งนะครับ เราค้นหาเชิงรุกในโรงงาน ในสถานประกอบการทั้งหลาย พบผลบวกที่เราออกเชิงรุกนะครับ 181 คน วันนี้มียอดสะสมรวมทั้งหมด 7,025 รายนะครับ แล้วก็มีจากต่างประเทศที่เดินทางเข้ามาในประเทศนะครับ แล้วก็พบว่ามีผลติดเชื้อด้วย 22 รายนะครับ ผู้ที่หายป่วยจำนวนมากแล้วนะครับ เนื่องจากมีที่สมุทรสาครจนถึงภาคตะวันออกถึง 717 รายนะครับ รวมถึงจะมีเขาเรียกกำลังรักษาอยู่ในโรงพยาบาลนะครับ 2,110 รายนะครับ วันนี้เรามีพบผู้ป่วยเสียชีวิต 2 รายนะครับ ซึ่งก็ทำยอดสถิติเพิ่มขึ้นตั้งแต่ระลอกนี้ตั้งแต่ 15 ธันวาที่ผ่านมานะครับ อัตราการเสียชีวิตจากการป่วยในรอบนี้นะครับ อยู่ที่ 0.31 เปอร์เซ็นต์ ก็คือว่าต่ำกว่าในระลอกแรกนะครับ มากทีเดียวหลายเท่านะครับ และยังมีใส่ท่อช่วยหายใจอยู่ 13 รายนะครับ ในส่วนทั้งหมดนี้เลยนะครับ ในการเหตุการณ์การระบาดระลอกใหม่นี้นะครับ 7,000 กว่าคนนะครับ เป็นผู้ชายถ้าเทียบกับผู้หญิงนะครับ ผู้ชายจะน้อยกว่าผู้หญิงสักนิดหนึ่งนะครับ คือ แล้วก็ส่วนใหญ่ก็เริ่มเข้ามาเป็นสัดส่วน คนไทยสัก 47 เปอร์เซ็นต์นะครับ เป็นแรงงานชาวพม่า 40 เปอร์เซ็นต์ นะครับ กัมพูชา 2 เปอร์เซ็นต์ แล้วก็อื่น ๆ ที่มาอยู่ในสถานที่กักกันที่ราชการกำหนดที่บินไปต่างประเทศนะครับ ก็ประมาณ 10 เปอร์เซ็นต์ กันนะครับ แต่ละรายภาค กับต่างชาติ หรือแรงงานต่างด้าวนะครับ ที่กรุงเทพมหานคร ตอนนี้ส่วนใหญ่จะเป็นคนไทยนะครับ มีแรงงานต่างด้าวพอสมควรแต่ไม่มากนัก ถ้าเทียบสมุทรสาครในระลอกนี้ ภาคอื่น ๆ ก็เป็นคนไทยเช่นเดียวกันครับ ในสัดส่วนของการที่เขาเรียกว่าอะไร เขาเรียกว่าคนป่วยรายใหม่นะครับ คือ เส้นสีแดงนะครับ ก็อันนี้คิดเป็นรายสัปดาห์ วิธีการที่จะดูว่าตอนนี้ประเทศเรานะครับ มีอัตราการแพร่เชื้อ การระบาดไปต่ออย่างไรบ้าง เดี๋ยวจะดูแนวโน้มดูเป็นรายสัปดาห์นะ ค่อนข้างสเถียรขึ้นนะครับ ตอนนี้เรามาได้อีกประมาณ 5 วันนะครับ จะครบสัปดาห์ที่ 2 ถ้าสัปดาห์ที่ 2 เรามีพันกว่ารายนะครับ สัปดาห์ที่แล้วอยู่ที่ 2,600 นะครับ เรามีเคสไม่เกิน 1,000 ซึ่งเป็นแนวโน้มจะเป็นอย่างนั้นสถานการณ์ในประเทศเราจะคงที่นะครับ ค่อนข้างลดลงแล้วนะครับ อันนี้จะเป็นสัญญาณที่ดี ได้มั่นใจมากขึ้นว่าเราจะผ่อนคลายมาตรการได้เร็วขึ้นนะครับ แต่ทั้งนี้ทั้งนั้นนะครับการ์ดต้องไม่ตก ใส่หน้ากากผ้า หน้ากากอนามัยล้างมือบ่อย ๆ นะครับ ว่าที่ผู้ป่วยที่เสียชีวิตเป็นเส้นสีน้ำเงินก็ เนื่องจากเส้นสีน้ำเงินก็เยอะอยู่ แต่ว่าสูงไม่ชันมากแล้วนะครับ ตอนนี้ท่านมาดูนะครับ ว่าในประเทศไทยจังหวัดไหนบ้างที่ยังพบผู้ติดเชื้อนะครับ แล้วก็มีจำนวนผุ้ติดเชื้อประมาณ 1-10 ราย สีเหลือง ๆ นะครับ ฝั่งซ้าย 48 จังหวัด ประมาณไม่เกิน 50 ราย ในจังหวัดต่าง ๆ เหล่านี้นะครับ ก็มีบางจังหวัดนะครับ ไม่พบผู้ป่วยเลยนะครับ ตั้งแต่เริ่มต้นมา และมีอยู่ 20 จังหวัด ขึ้นไปเราไม่พบผู้ป่วยรายใหม่แล้วนะครับ ท่านโฆษก ศบค. ได้นำเรียนทุกท่านไปแล้วนะครับ สำหรับการดูตัวเลขจำนวนของจำนวนผู้ป่วยนะครับ ในแต่ละวัน เราจะพามาดูนะครับ ในสัปดาห์นี้มีแนวโน้มอย่างไรบ้างนะครับ ในจังหวัดต่าง ๆที่ไฮไลต์มาที่สมุทรสาครค่อนข้างสูงอยู่ แต่ที่สูงนี่ สูงจากที่เราการทำงานเชิงรุกในพื้นที่นะครับ ในโรงงานแล้วมีการตรวจพบว่ามีผู้ติดเชื้ออยู่นะครับ วันนี้รวมไป 3,999 คนนะครับ วันนี้มี 208 คนนะครับนี้นะครับ โดยหลักการแล้วต้องรีบค้นหาให้เร็วนะครัับ เพื่อที่จะได้ควบคุมโรคให้ทันในส่วนต่าง ๆ นะครับ เนื่องจากวันนี้มีผู้เสียชีวิต 2 รายนะครับ จากการป่วย ผมขออนุญาตนำมา Reviewระลอกนี้นะครับ มีใครบ้างนะครับ แล้วเริ่มต้นตั้งแต่ 15 ธันวาที่ผ่านมา เขาเรียกว่ามีสัญญาณบ่งบอกว่ามีระลอก 2 นะครับ วันที่ 18 ธันวาคมนะครับ เราพบผู้ป่วยรายแรก ๆ นะครับ อยู่ในที่ตลาดกลางกุ้งสมุทรสาครนะครับ พบผู้ป่วยจำนวนมากตามมา หลังจากนั้นก็พบผู้ป่วยรายแรกนะครับ รายแรกที่ระยองนะครับ วันที่ 28 ธันวานะครับ หลังจากนั้นก็มีตามมาเรื่อย ๆ นะครับ กรุงเทพมหานคร ชลบุรี และที่กรุงเทพมหานครนะครับ ระยอง จันทบุรี แล้ววันนี้ที่มีรายงานนะครับ ก็มีรายงานนะครับ ที่จังหวัดนนทบุรี 2 รายนะครับ เป็นผู้ป่วยเสียชีวิต 1 ราย อันนี้อาชีพรับจ้าง เดี๋ยวผมจะมีรายละเอียดในสไลด์ถัดไปนะครับ อีกท่านหนึ่งเป็นคนอังกฤษนะครับ ที่เดินทางมาในประเทศไทยนะครับ ก็อยู่ในระบบสถานที่กักกัน ก็มีประวัติโรคประจำตัวค่อนข้างเยอะนะครับ เป็นมะเร็งด้วย เบาหวานด้วยนะครับ เข้าใจว่า จากการสันนิษฐานเบื้องต้น ในการสอบสวนเบื้องต้นนะครับ น่าจะติดเชื้อจากประเทศของเขานะครับ แล้วก็มาเกิดอาการ แล้วเสียชีวิตในประเทศไทย คราวนี้มานั่งดูกันว่า ที่เสียชีวิต 60 ท่านนะครับ ในระลอก 2 90 ท่านนะครับ 60 ท่านนี่ เราใส่สีเหลือง ๆ เอาไว้นะครับ อันนี้สำหรับแกนฝั่งขวาจำนวนผู้ป่วยที่เสียชีวิต ส่วนจำนวนผู้ป่วยที่ธรรมดา เส้นสีน้ำเงิน ในส่วนนี้ ในช่วงของปี 63 นะครับ จนกระทั่งกลางปีมีผู้ป่วยมาก ๆ จำนวนเพิ่มขึ้นนะครับ เมื่อเทียบกับตอนนี้นะครับ ถ้าคำนวณออกมานะครับ เปอร์เซ็นต์การเสียชีวิตของระลอกแรกนี่มากกว่าระลอกนี่ อาจะมีสัก 2-3 เหตุผลแรก ผู้ป่วยเสียชีวิตระลอกนี้อายุไม่มากก็จริงนะครับ แต่มีโรคประจำตัวนะครับ ในขณะที่ ผู้ที่ติดเชื้อส่วนใหญ่เป็นคนที่อายุน้อยนะครับ แล้วก็มีโรคประจำตัวกันไม่เยอะนะครับ ก็เป็นเหตุผลที่ 1 เหตุผลที่ 2 ก็คือการป้องกันตัวเองนะครับ ของทุกคนนะครับ การป้องกันส่วนบุคคลนะครับ สวนหน้ากากอนามัย ล้างมือบ่อย ๆ รวมถึงเว้นระยะห่างมาตรการต่าง ๆ ที่ทุกท่านทราบอยู่แล้วในการป้องกันตัวเองให้ห่างจากโควิดนะครับ ก็ทุกคนทุกท่านดำเนินการกันอย่างเต็มที่อยู่นะครับ ซึ่งช่วยให้อัตราการเสียชีวิตของเราลดลงนะครับ อันีน้เมื่อมาเทียบระลอกแรกกับระลอกใหม่ จะเห็นว่าสััดส่วนไม่ค่อยต่างกันมากนะครับ การติดเชื้อส่วนใหญ่เป็นการติดเชื้อในประเทศที่ทำให้เสียชีวิต มีคนเดินทางจากต่างประเทศเข้ามา ในระลอกแรระลอกใหม่ก็จะเป็นต่างชาติ ในสถานที่กักกันนะครับ มีแรงงานต่างด้าวด้วยในขณะที่เป็นผู้ชายผู้หญิงพอ ๆ กัน ในต้นปีระลอกแรกนะครับ จะเป็นในกลุ่มของอายุ 50-59 ระลอกนี้อายุ 40-49 นะครับ เป็นเปอร์เซ็นต์ที่มากกว่านะครับ ขออนุญาตเปิดไทม์ไลน์นิดหน่อยนะครับ สำหรับผู้เสียชีวิตขาวอังกฤษ อายุ 71 ปีนะครับ จากสหราชอาณาจักรอังกฤษนะครับ แล้วก็มาแวะพักที่การ์ต้านะครับ แล้วก็มาเปลี่ยนเครื่องบินลงที่ประเทศไทย แล้วเข้าพักที่ ASQ เลยนะครับ ปุ๊ปนะครับ อีกประมาณ 4-5 วันมีอาการไข้ มีเสมหะนะครับ แล้วก็ได้รับการตรวจ พบยืนยันว่าติดเชื้อ หลังจากนั้นก็นำตัวเข้าสู่โรงพยาบาลเอกชนแห่งหนึ่งในจังหวัดชลบุรีนะครับ เนื่องจากว่าผู้ป่วยเสียชีวิตมีโรคประจำตัวเยอะ เป็นทั้งมะเร็งด้วย เป็นทั้งเบาหวานด้วย มีโอกาศที่จะเสียชีวิตได้ง่ายนะครับ ก็พบว่ามีอาการปอดอักเสบ แล้วก็เสียชีวิตตามมานะครับ เมื่อวานนี้ อีก 1 รายนะครับ ก็เป็นคนไทย อายุ 53 ปี ก็มีโรคประจำตัวเช่นเดียวกันนะครับ จริง ๆ แล้วเขาอยู่ปทุมฯ นะครับ แต่มารับการรักษาที่นนทบุรีนะครับ ไปหลายที่มาก ทั้งที่เหมืองจันทบุรี นะครับ แล้วก็ไปชลบุรีด้วยดนะครับ แล้วก็ไปเยี่ยมคุณแม่นะครับ ที่เพชรบุรีนะครับ แล้วก็มีอาการไข้ในวันที่ 3 มกราคม ไปโรงพยาบาลนะครับ ไปตรวจพบเชื้อ ติดเชื้อเรียบร้อยนะครับ จากนั้นก็มีการเข้าสู่กระบวนการรักษา เริ่มมีอาการของปอดอักเสบ เนื่องจากอาการของโรคเบาหวานอาจจะเป็นตัวส่งเสริม เป็นตัวช่วยทำให้อาการรุนแรงขึ้นนะครับ หลังจากนั้นอาการก็ค่อนข้างหนัก และเสียชีวิตในเวลาถัดมานะครับ สำหรับผู้ป่วยรายนี้นะครับ มีความเสี่ยงสูง ก็จะ 3 คนหลัก ๆ นะครับ ก็คือภรรยานะครับ แล้วก็ตัวเขาเองที่เป็นผู้เสียชีวิต อีกส่วนหนึ่งเป็นน้องสาวนะครับ แล้วก็คุณแม่นะครับ ใน 3 คนนี้นะครับ ข้อมูลล่าสุดภรรยา และคุณแม่ยังไม่ติดเชื้อนะครับ แต่น้องสาวติดเชื้อเรียบร้อยแล้วในครอบครัว เป็นประเด็นสำคัญนะครับ ที่เวลาอยู่ใกล้ชิดกัน ต้องเขาเรียกว่าการมีกิจกรรมร่วมกัน เช่น การรับประทานอาหารนะครับ ถ้าต้องให้ลดความเสี่ยงลง ถ้าเรามีประวัติเสี่ยงไปสัมผัสกับผุู้ป่วยหรือไปเจอกับผู้คนมาเราต้อง เวลากลับถึงบ้านปุ๊บเราต้องรีบอาบน้ำครับ หลังจากนั้นก็พยายามดูแลตัวเองนะครับ พยายามหลีกหนีห่างจากคนในครอบครัวไปสักนิดหนึ่งนะครับ จะได้ป้องกันได้มากขึ้น ที่จะติดเชื้อกันเองในครอบครัว อันนนี้ก็เป็นอีกหนึ่งประเด็นนะครับ ก็โดยสรุป สถานการณ์วันนี้ครับ เราก็มีการกระจายตัวของการระบาดในจังหวัดต่าง ๆ ก็เป็นที่น่าเสียใจในวันนี้ วันนี้ผมก็ขออนุญาตนำเรียนในส่วนของสถานการณ์สั้น ๆ เท่านี้นะครับ เพื่อที่จะให้ทุกท่านได้รับฟังส่วนที่สำคัญต่อไปนะครับ ขอบพระคุณครับ</w:t>
      </w:r>
    </w:p>
    <w:p>
      <w:pPr>
        <w:pStyle w:val="BodyText"/>
      </w:pPr>
      <w:r>
        <w:t xml:space="preserve">(นายแพทย์เอกชัย) ครับ ขอบคุณครับ จากรายงานของอาจารย์จักรัฐนะครับ ทางกระทรวงสาธารณสุขก็แสดงความเสียใจกับครอบครัวของผู้เสียชีวิตด้วยนะครับ มักจะมีโรคประจำตัวนะครับ โดยเฉพาะการระบาดระลอกใหม่นี้จะเห็นได้ว่าส่วนใหญ่จะมีโรคเบาหวาน ความดันโลหิตสูง แล้วก็โรคมะเร็ง เป็นส่วนน้อยครับ ทที่จะเสียชีวิตเช่นกันใช่ไหมครับ ประมาทไม่ได้เลยนะครับ กับ COVID-19 ท่านผู้ชมทางบ้านถ้ามีคำถามอะไรสามารถยิงสดคำถามผ่านมาในช่องออนไลน์ได้นะครับ เป็นประเด็นสำคัญที่เรามีการพูดเรื่องโรงพยาบาลสนามกกันมาตลอดสัปดาห์ทีี่ผ่านมาแต่ก็ยังมีคำถามเข้ามาอยู่เรื่ิอยเลยนะครับ ทำไมโรงพยาบาลสนามมีความสำคัญอย่างไร ทำไมจะต้องมาตั้งที่จังหวัดของเรานะครับ และในขณะนี้สรุปแล้วมีโรงพยาบาลสนามในจังหวัดไหน ที่จังหวัดไหนบ้าง แล้วมันเกิดขึ้นในจังหวัดตัวเองแล้วหรือยังแล้วมีรายละเอียดสำคัญอย่างไร เรามาหาคำตอบกันอีกครั้งหนึ่งนะครับ เรื่อง แนวทางการจัดตั้งโรงพยาบาลสนามในกลุ่มผู้ป่วยไม่แสดงอาการ หรือมีอาการน้อยนะครับ พบกับท่านอธิบดีท่านนายแพทย์ ธเรศ กรัษนัยรวิวงค์ แล้วอีกท่านหนึ่งครับ รองอธิบดีกรมสนับสนุนบริการสุขภาพครับ นายแพทย์ สามารถ ธีรศักดิ์ ครับ และในช่วงนี้พบกับท่านอธิบดีได้เลยครับ //ครับ เรียนพี่น้องสื่อมวลชน และประชาชนนะครับ ครับ เรามักจะได้รับคำถามนะครับ ว่าโรงพยาบาลสนามมีความสำคัญอย่างไรนะครับ ผมเข้าใจว่าเรามีคลิปเสียงใช่ไหมครับ อยากจะให้ฟังจากอาจารย์ประสิทธิ์ก็ครับ ในช่วงนี้ก็อยากให้ทุกท่านนะครับ อยากได้พบกับวิดีโอคลิปนะครับ เรื่องของโรงพยาบาลสนามมีความจำเป็นและมีความสำคัญอย่างไรนะครับ โดยการสัมภาษณ์ ของท่านศาสตราจารย์นายแพทย์ ประสิทธิ์ คณะแพทย์ศาสตร์สิริราชมหิดลครับ เชิญชมครับ // มีความจำเป็นและมีความสำคัญจริง ๆ ในการจัดทำโรจัดตั้งขึ้น เพื่อประโยชน์ขึ้น ประชาชนจะเสี่ยงจะน้อยลง ต้นทุนที่ 2 ได้ประโยชน์ คือ คนที่เป็นCOVID-19 นี้เอง สถานที่นั้นจะมีการจัดการและสุขภาพ ดูแลเขา แต่พอเริ่มมีความเสี่ยง ก็เกิดประโยชน์ นั่นหมายความว่า คนไข้ที่ไปรักษาที่โรงพยาบาลก็มีความเสี่ยงที่อาจจะเกิดการได้รับโควิด ถ้าเราแยกคนไข้โควิดออกมาอยู่โรงจะมีความเสี่ยงของการแพร่ระบาดโควิดน้อยลง ว่าคนไข้เหล่านี้เข้าไปอยู่ในโรงพยาบาลสนาม ในการป้องกันบุคลากรที่ดูแลสุชภาพอยู่ โควิดน้อยลงก็จะปลอดภัยมากขึ้น ตอนนี้ในการจัดโรงพยาบาลสนามนี่ ต้องมีพื้นที่ อย่างที่ 2 ต้องมีกำลังกายในการเฝ้าระวังการเกิดมีการแพร่กระจายจากโรงพยาบาลสนามออกไป ต้องใช้บุคลากร เจ้าหน้าที่ทั้งหลายในการนำอาหารเข้าไป เอาสิ่งต่าง ๆ ออกมา ก็อยู่ในมาตรฐานที่กำหนดเอาไว้ ถ้าเรายึดตามมาตรการเหล่านี้ ทำได้จริง ครับ // ครับ ชมวิดีโอคลิปมาแล้วนะครับ วกันว่ามีรายละเอียดอะไรบ้างนะครับ ก็ช่วงนี้ครับ ขอเชิญท่านอธิบดีฯ ครับ</w:t>
      </w:r>
    </w:p>
    <w:p>
      <w:pPr>
        <w:pStyle w:val="BodyText"/>
      </w:pPr>
      <w:r>
        <w:t xml:space="preserve">(นายแพทย์ ธเรศ) ครับ ได้ฟังอาจารย์ประสิทธิ์แล้วนะครับ ผมอยากจะให้ได้ลงไปทำงานมวลชนในพื้นที่อยู่ 2-3 แห่ง ประเด็นสำคัญเลยนะครับ 1. โรงพยาบาลสนามจะมีความปลอดภัยนะครับ เพราะมีหลักเกณฑ์หรือมีแนวทางในการจัดตั้งนะครับ ตั้งแต่ระบบจัดการอาคารนะครับ ระบบจะจัดการน้ำเสีย จัดการอากาศต่าง ๆ นะครับ ดูเรื่องของทิศทางการไหลของอากาศ มาดูทางการแพทย์ สาธารณสุขเข้าไปนะครับ รวมถึงการจัด Zoning ให้ห่างจากพื้นที่ จะตอบคำถามข้อที่ 1 ก็คือ เรื่องของความปลอดภัย อันที่ 2 นี่ เป็นประเด็นสำคัญ เรารู้ว่าโรค COVID-19 นะครับ ส่วนใหญ๋ไม่มีอาการนะครับ ประมาณ 70-80 เปอร์เซ็นต์ ไม่มีอาการ แล้วก็มีอาการน้อยอยู่อีกส่วนหนึ่ง ถ้าคนไข้จำนวนมาก แล้วไปอยู่ในโรงพยาบาลปกตินะครับ สิ่งที่เกิด เตียงที่เราเตรียมโรคประจำตัวของท่านเองนะครับ จะต้องมีในพื้นที่ บุคลากรจะต้องไปดูแลนะครับ ไประมัดระวังในห้องต่าง ๆ เหล่านั้นนะครับ ห้องผ่าตัด ห้อง ICU อะไรต่าง ๆ ฉะนั้น การที่เราเตรียมโรงพยาบาลสนาม ในพื้นที่ของท่าน โดยการเอาคนไข้ออกมา ก็จะเป็นการทำให้พวกท่านเอง โรงพยาบาลปกติของท่านนี่ สามารถบริการภาวะปกติไปได้ อันนี้เป็นอีกเรื่องที่มีความสำคัญนะครับ เพราะฉะนั้น รวมทั้งเมื่อไปอยู่โรงพยาบาลสนามแล้วนี่สามารถรวมศูนย์ และสามารถรับคน ที่มีผลเลือดเป็น + ผลสวอทเป็น + ได้ อย่างนั้นสิ่งต่าง ๆ เหล่านี้ ก็เป็นความจำเป็นนะครับ เรียนว่าความสำคัญนี่ หลังจากที่เราสังเคราะห์ ไปดูการจัดตั้งโรง มาดูการจัดตั้งโรงพยาบาลสนาม ก็ได้ทำเป็นหมวดต่าง ๆ ที่ทำการจัดตั้ง ซึ่งมีความสำคัญอยู่ 3-4 ประเด็นนะครับ แล้วก็เดี๋ยวผมขออนุญาตให้ท่านรองอธิบดีนะครับ ได้นำเสนอรายละเอียดนะครับ ตบท้ายว่า การดำเนินการดังกล่าวเป็นอย่างไร เชิญท่านรองอธิบดี นายแพทย์ สามารถ ถิรศักดิ์ ครับ</w:t>
      </w:r>
    </w:p>
    <w:p>
      <w:pPr>
        <w:pStyle w:val="BodyText"/>
      </w:pPr>
      <w:r>
        <w:t xml:space="preserve">(นายแพทย์ สามารถ) เรียนพี่น้องประชาชน ตามที่ท่านได้เห็นคลิปวิดีโออาจารย์ประสิทธิ์เรื่องของความจำเป็นแล้วนะครับ ว่าเราจำเป็นต้องมีโรงพยาบาลสนามเพื่อป้องกันเชื้อ มีผู้ติดเชื้อแล้วให้อยู่ในความควบคุมไม่ให้แพร่ไปสู่ชุมชน ท่านอธิบดีธเนศก็ได้กล่าวแล้วนะครับ ว่า ระบบของโรงพยาบาลสนามจะมีความปลอดภัยของชุมชน นะครับ อันนี้ก็เป็นที่มาของคณะทำงานทางกรมสนับสนุนบริการสุขภาพ และกระทรวได้หารือกับผู้เชี่ยวชาญนะครับ ทั้งทางด้านระบาดวิทยา และก็ทางด้านการแพทย์นะครับ เราก็เลยกำหนดมีแนวทางการจัดตั้งโรงพยาบาลสนามของชุมชนและพี่น้องประชาชนนะครับ ถ้าท่านได้ทราบนะครับ ในวันนี้ท่านก็จะได้มั่นใจนะครับ ว่าระบบของโรงพยาบาลสนามนี่มีอะไรบ้างนะครับ เราก็จะดูกัน 4 เรื่องนะครับ หลัก ๆ เรื่องแรกก็อยู่ในโหมดที่ 1 คือ สนับสนุนดำเนินการแน่นอนเราคงไม่มี จู่ ๆ ดำเนินการลงไปทำโรงพยาบาลสนามทันทีนะครับ จะมี เราต้องให้ข้อมูลสื่อสารกับพื้นที่ชุมชนนั้นนะครับ โดยผ่านกลไกการทำประชาคมนะครับ โดยทางท้องถิ่น และทางกลไกอาสาสมัครในหมู่บ้านนะครับ อสม. ของเรานะครับ ก็จะได้รับองค์ความรู้ แล้วก็ช่วยในการทำความเข้าใจ ดังนั้นในส่วนของพี่น้องประชาชนนี่ ถ้าท่านสงสัยก็ถาม เลยนะครับ ถ้าท่านสงสัย สามารถสอบถามจากทาง รปสต. ได้เลยอย่าได้รังเกียจนะครับ ว่ามีเรื่องอะไรแล้วไม่แน่ใจนะครับ เราสื่อสารกัน และแน่นอนเราไม่ปกปิดข้อมูล เราพยายามทำให้ปลอดภัยที่สุดนะครับ เดี๋ยวนะครับ ขอโทษนะครับ ในโหมดที่ 2 ที่สิ่งแวดล้อมนี่เราก็จะมีการดูแลในระดับสถาปนิก ที่่ทั้งทบทวนในขององค์การอนามัยโลกนะครับ และผู้เชี่ยวชาญให้ความเห็นและก็ดูเรื่องของสิ่งแวดล้อม แล้วก็ดูเรื่องของกฎหมายที่เกี่ยวข้อง โดยเฉพาะด้านการรักษาพยารบาล ได้นะครับ ว่าเป็นการดูแลจากผู้เชี่ยวชาญแล้วก็มีข้อกำหนดจากกรมการแพทย์นะครับ แล้วก็อัปเดตหรือว่าปรับปรุงให้ทันสมัยอยู่ตลอดเวลานะครับ ในสำหรับรายละเอียดในหมวดที่ 1 นะครับ ที่ในแนวนี้ ที่อสม. มีนะครับ เราก็จะมีการทำประชาคมกับพี่น้องในพื้นที่และในระหว่างที่โรงพยาบาลสนามดำเนินการไปนะครับ ก็จะช่วยประชาสัมพันธ์ให้พี่น้องประชาชนทราบว่าเกิดอะไรขึ้นภายใน ถ้าพี่น้องประชาชนข้างเคียงไม่แน่ใจ ท่านสามารถสอบถาม ก็เป็น ร่วมแจ้งกันด้วยนะครับ ว่าเหตุนั้นมีความไม่สะดวก ทางทีมงานสาธารณสุขจะได้รับเดินทางไปตรวจสอบนะครับ ถ้าเป็นจริงจะได้แก้ไข จะได้ช่วยเหลือกันไม่ให้เชื้อออกมาสู่ชุมชน เราก็จะต้องให้ข้อมูลกับการออกพี่น้องประชาชนที่หายดีจากโรงพยาบาลสนาม เราก็จะมีการเตรียมการที่บ้านนะครับ ไม่ให้มีการเอาเชื้อกลับไปแพร่ที่บ้านได้นะครับ เดี๋ยวท่านจะได้เห็นนะครับ ในส่วนด้านอาคารสถานที่นะครับ ที่จะจัดตั้งโพรจุดที่จะตั้งโรงพยาบาลสนาม ก็จะเป็นที่อยู่ 5 แห่ง เป็นพื้นที่โล่งว่างเปล่านะครับ มีความเหมาะสมที่ห่างไกลจากชุมชน หรือจะเป็นโรงยิม สนามกีฬาที่ห่างไกลจากชุมชน ภายใต้มาตรฐานของทางการแพทย์ ว่าระยะ 20 เมตร ที่เรามีข้อกำหนดอยู่ 3 แห่งที่โล่งนะครับ อันนี้ก็เป็นการจัดการภายในในการป้องกันผู้ติดเชื้อได้ หรืออาคารของผู้ป่วยที่เพิ่งสร้างเสร็จใหม่ ในกรณีที่เรียกว่าการสถานที่กักกันของรัฐที่เป็นทางเลือก ได้ของเปลี่ยนแปลงตัวในการรับผิดชอบต่อสังคม เป็นโรงพยาบาลสนาม ในลักษณะโรงแรม เป็น 5 setting ที่เกิดขึ้นในโรงพยาบาลสำหรับ อันนี้ก็เป็นในแง่เทคนิคนะครับ ให้พี่น้องประชาชนได้มั่นใจ ในแบบที่ออกเป็นแบบกลาง ที่จะไปปรับใช้ ที่มีเนื้อหาของการทำงานส่วนของคนไข้ก็ที่จะเป็นสีเขียว ๆ นะครับ แล้วก็ส่วนของสีส้ม ๆ นี่คือเรื่องกระบวนการห้องน้ำและขยะติดเชื้อ แน่นอนนะครับ ส่วนที่พี่น้องประชาชนกังวล ก็คือส่วนขยะติดเชื้อ ห้องน้ำ และสีส้ม แล้วก็วิศวกรก็จะมีการดำเนินการไม่ไปยุ่งกับท่องน้ำเสียนะครับ ยุ่งกับในตัวท่อน้ำเสียของสถานที่นั้น ๆ นะครับ โดยจะต้องมีการใส่คลอรีนและก็น้ำยาฆ่าเชื้อเพื่อบำบัดสิ่งนี้ น้ำนะครับ ในระแวกใกล้เคียง ว่ามีเชื้อ COVID-19 ในส่วนผสมของชุมชนด้วยนะครับ อันนี้แน่ใจได้เลยครับ ว่าทีมงานทำทุกวิถีทาง เพื่อไม่ให้เชื้อเข้าสู่ชุมชน ในส่วนสีเขียวนะครับ ให้ท่านเห็นว่าเจ้าหน้าที่ที่มาปฏิบัติงานนะครับ ก็จะมีชั้นในการที่จะเข้าไปในโซนสีเหลือง ขากลับมาก็จะมีการอาบน้ำนะครับ ถิดชุดเพื่อให้ไม่ให้เชื้อเข้ามาในส่วนปฏิบัติงานสีเขียว เหมือนกันครับ จะกลับบ้านก็จะต้องออกมาจากโซนสีเหลือง มาตรงกล่องแดง ๆ เล็ก ๆ เพื่อมาเปลี่ยนเสื้อผ้า อาบน้ำ ไม่เอาเสื้อผ้าที่มีเชื้อเปื้อนกลับไปยังชุมชน ทางกระทรวงสาธารณะสุข ได้มีความเห็นแล้วก็ทางกรมการแพทย์กก็ได้ให้ความเห็นก็ได้ให้ความเห็นร่วมกัน เราทำงานร่วมกันนะครับ ก็ให้ความมั่นใจนะครับ ว่าผู้เชี่ยวชาญหลายท่านได้ออกแบบมานะครับ ก็มีเรื่องด้านสนามพื้นที่ มีระบบขยะมูลฝอย ระบบของการจัดการน้ำดีน้ำเสียนะครับ อันนี้ก็เป็นภาพตัวอย่างที่เกิดขึ้น ที่สมุทรสาครและแห่งอื่น ๆ นะครับ สำหรับในด้านกฎหมายที่เกี่ยวข้อง ก็แน่นอน ในการจัดตั้งโรงพยาบาลสนาม หรือชื่ออื่นที่เป็นลักษณะเดียวกันนี่ เราอนุญาตให้ใช้กรณีที่สำหรับโคโรนาไวรัส 19 เท่านั้น ที่ได้รับการยกเว้นจาก พ.ร.บ. สถานพยาบาล ที่นายแพทย์สาธารณสุขจังหวัดทุกจังหวัดนะครับ อนุญาตให้เกิดขึ้น ซึ่งจริง ๆ แล้วก็เป็นเลือกสถานที่และนายแพทย์สาธารณะสุขก็ได้มีการเลือกอันนี้แน่นอน ถูกต้องตามกฎหมาย สบายใจนะครับ สำหรับเรื่องของการรักษาพยาบาลนะครับ แน่นอนนะครับ อันนี้กรมการแพทย์ก็ได้ทำแนวทาง และมีการปรับปรุงอยู่ตลอดเวลา เพื่อให้กับกลุ่มประชาชนที่ป่วยที่เป็น COVID-19 ที่ไม่มีอาการ หรือมีอาการน้อยได้ปลอดภัยที่สุด เหตุฉุกเฉินก็จะมีรถ X-ray เข้าไปดู ไปรับในการส่งต่อได้ ขอยืนยันว่าโรงพยาบาลสนามมีความปลอดภัย แล้วแต่ถ้าท่านประชาชนมีความไม่เข้าใจสามารถสอบถามได้และสามารถส่งข้อมูลสื่อสารกันได้ขอบคุณครับ // ครับ ผมมีข้อมูลเพิ่มอีกนิดหนึ่งนะครับ ขณะนี้เรามีโรงพยาบาลสนามที่จัดตั้งแล้วนะครับ ประมาณ 8 แห่ง อยู่ใน 4-5 จังหวัด ยืนยันว่า จังหวัดสมุทรสาคร ที่เป็นพื้นที่ที่จำเป็นต้องใช้มากนี่ ทุกแห่งได้มีการนำแนวทางปลอดภัยนี่ ทุกแห่งสามารถจะทำงานได้ดี แล้วก็ไม่มีนะครับ การปล่อยให้มีการติดเชื้อออกมาข้างนอก สามารถที่จะทำให้ผู้รับบริการนี่ ได้รับบริการในพื้นที่ที่กำหนด ไม่ได้ออกมา ทำให้ประชาชนรอบ ๆ มีความกังวลนะครับ แล้วก็ไม่เกิดการติดเชื้อไปที่ชุมชนนะครับ อันที่ 2 นะครับ ผมว่าสำคัญมาก เราได้รับการติดต่อจากภาคเอกชน หลายจังหวัด หลายที่มากที่จะสนับสนุนในเรื่องของพื้นที่ เรื่องของอุปกรณ์ต่าง ๆนะครับ อันนี้ให้เห็นว่าสังคมไทยเกื่อกูลกันจริง ๆ นะครับ แต่ที่สำคัญ ก็อยากจะขอความสนับสนุนจากภาคประชาสังคม เดี๋ยวเราจะมีกลไกการทำความเข้าใจสำหรับชุมชนนะครับ แล้วก็ผ่านกลไก อสม. ที่เป็นของกระทรวงสาธารสุข เข้าไปทำความเข้าใจ ที่สำคัญโรงพยาบาลสนามนี่ จะเป็นส่วนที่เตรียมการไว้สำหรับมีความจำเป็นต้องใช้เตียงเยอะ ๆ ที่ไม่มีอาการนะครับ โดยรวมนะครับ จะมีการวางแผน แต่ถ้าไม่จำเป็น ถ้าสถานการณ์เราดีขึ้น เราก็ไม่จำเป็นต้องจัดตั้ง แต่เราจะมีการวางแผนมีการเข้าใจในชุมชนนะครับ ผมคาดหวังว่า เรื่องนี้เป็นเรื่องหนึ่งที่บ่งบอกว่าสังคมไทยนะครับ คนไทยมีจิตใจที่อยากให้ผู้ป่วยมีที่พักนะครับ อย่างที่เรามีเรื่องที่เราคลาดเคลื่อน นั้นก็ฝากเรื่องนี้นะครับ เข้าไปบริจาคของ แค่เราทำความเข้าใจกับโรงพยาบาลสนาม และถ้าจำเป็นต้องไปอยู่พื้นที่ใกล้ ๆ เราก็ไปมีส่วนร่วมนะครับ ในการที่จะไปดูแลนะครับ //ครับ ฟังจากข้อมูลจากท่านอธิบดี และรองอธิบดีกรมสนับสนับสนุนการบริการแล้สนะครับ ว่ามีความปลอดภัยแน่นอน และมีความจำเป็นครับ ว่าต้องมีโรงพยาบาลสนามที่จะมีการควบคุมป้อในขณะนี้มีทั้งหมด 8 แห่งใน 5 จังหวัดครับ มาถึงช่วงประเด็นคำถามนะครับ มีหลายคำถาม ขอเริ่มต้นที่คำถามของสื่อมวลชนครับ ว่าในระยะหลังครับ เราพบว่ากรุงเทพมหานครพบผู้ติดเชื้อเป็็นเด็กเล็กเพิ่มมากขึ้น อยากจะทราบถึงปัจจัย มีปัจจัยเสี่ยงอะไรบ้าง ที่ทำให้เกิดการติดเชื้อในครอบครัวมากขึ้นนะครับ รวมไปจนถึงในสถานประกอบการด้วยครับ // ครับ ขออนุญาตตอบคำถามนี้ก่อนนะครับ ซึ่งเมื่อวานนี้ที่ทางคุณหมอวิชาญเรื่องนะครับ สำหรับเรื่องการติดเชื้อในเด็กอาบุ 3 เดือนนะครับ สิ่งที่สำคัญนะครับ ที่เราต้องช่วยกันนะครับ เพราะว่าการติดเชื้อในครอบครัวนี่ โดยเฉพาะติดเชื้อในเด็ก ถึงแม้ว่าเด็กจะไม่ค่อยมีอาการมากนัก แต่ก็จะยังไม่จบ เพราะเราพบว่า เริ่มตั้งแต่ผู้ป่วยรายแรกที่วินิจฉัยได้แล้วที่จังหวัดสมุทรสาคร เมื่อวันที่ 17 ธันวาคม ที่ผ่านมาเกือบจะครบ 1 เดือนแล้วนะครับ นั่นหมายความว่าการกระจายหรือการระบาดของโรคนี่ไม่ได้กระจายเฉพาะกลุ่ม ตอนนี้กระจายไปยังผู้สัมผัสอื่น ๆ เองนี่มี เราพบว่ามีเหตุการณ์ เป็นการระบาดในครอบครัวนะครับ ซึ่งมีผู้ ที่เราเรียกว่าผู้ใหญ่นะครับ หรือคนที่เป็นคุณพ่อคุณแม่นะครับ ไปสัมผัสใกล้ชิดกับผู้ที่ป่วยหรือผู้ที่ติดเชื้อ เสร็จปุ๊บตัวเองไม่ทราบว่าติดเชื้อมาเรียบร้อยนะครับ หลังจขากนั้นกลับมาแล้วก็แพร่ต่อให้กันคนในครอบครัวนะครับ อีก 1 รายที่เสียชีวิตนะครับ ซึ่งอันนั้นก็ไปพร้อมกับภรรยา น้องสาว ไปเยี่ยมคุณแม่ ซึ่งอันนี้ก็เป็นจุดหลักแบบนี้เป็นการแพร่เชื้อในครอบครัวที่เราต้องรีบ ที่จะช่วยให้ความรู้ด้วยกันนะครับ เพื่อนป้องกันการแพร่ระบาดในครอบครัว ซึ่งจะไปต่อในครอบครัวถัดไปนะครับ อันนี้คือสิ่งที่ต้องระมัดระวังอย่างมาก เพราะฉะนั้น การที่เราจะป้องกันในตัวนี้ได้นี่ การที่เราจะเข้าไปในพื้นที่ควบคุมเข้มงวด ควบคุมสูงสุดก็จะขอให้ช่วยลดการเดินทางนะครับ ขอให้ออกไปในพื้นที่ชุมชน ที่มีจำนวนคนมาก ๆ นะครับ เพราะเราไม่ทราบว่าท่านใด ติดเชื้ออยู่แล้วบ้างตอนนี้นะครับ ในชุมชนเหล่านี้นะครับ ก็มีมาตรการป้องกัน ก็คือ สวมหน้ากากผ้า หรน้ อนามัย หน้ากากผ้า ล้างมือด้วยเจลแอลกอฮอล์ ล้างมือบ่อย ๆ นะครับ แล้วก็เว่นระบะห่างให้กับคนมาก ๆ ที่ดีที่สุดเลยนะครับ ในตอนนี้ แล้วพอกลับถึงบ้านปุ๊บ ก่อนที่จะไปอุ้มลูก ลูกที่เป็นเด็กเล็ก ๆ นะครับ หรือก่อนที่จะหอมภรรยา อย่างนี้เป็นต้น ก็ไปอาบน้ำเสียก่อน สักนิดหนึ่ง ว่าเชื้อโรคที่เราไปอยุ่ใกล้ชิดคนอื่นมานี่ ติดกับคนอื่นที่เรารักได้นะครับ ก็ต้องดูแลตัวเอง ถ้าเริ่มมีไข้นะครับ หรือเริ่มมีอาการไอ น้ำมูกไหลนะครับ ทุกเช้าตอนนี้อุณหภูมิค่อนข้างตกมากนะครับ มี ไอ แต่อาจจะมีการติดเชื้อมาแล้วไม่ทราบ แต่ถ้ามีอาการต่าง ๆ เหล่านี้นะครับ พยายามใส่หน้ากากอนามัย ต้องสวมหน้ากากผ้า หน้ากากอนามัย เป็นการป้องกันที่ดี ที่จะไม่ติดต่อถึงคนอื่น เพราะฉะนั้น ในครอบครัวเองถ้าใครมีอาการแบบนี้ต้องรีบใส่นะครับ ไม่ใช่ว่าอยู่ในครอบครัวแล้ว ถอดหน้ากากผ้า หน้ากากอนามัยแล้ว ทานข้าวถ้าไม่มีอาการ การติดเชื้อก็ดีไป แต่ที่น้อย แต่ถ้าเกิดเราติดเชื้อแล้วนะครับ ควรจะรีบไปพบแพทย์ และพยายามป้องกันตัวเองนะครับ ได้สัมผัสไป อันนี้ก็กราบเรียนทุกท่านนะครับ เพื่อที่ป้องกันไม่ให้แพร่ระบาดในรุ่นถัด ๆ ไปติดไปสู่อีกครอบครัวหนึ่ง ไปอีกครอยครัวหนึ่ง ๆ ทำให้การควบคุมการระบาดครั้งนี้จบลงได้นะครับ // ขอบคุณครับ เราก็ทราบวิธีการปฏิบัติตัวนะครับ มีคำถามต่อเนื่องครับ ว่าในกรณีที่มีผู้สัมผัสเสี่ยงสูงนะครับ และมีการตรวจ COVID-19 ในระหว่างการรอผลตรวจนะครัย มีแนวทางที่แนะนำ หรือมีอะไรพิเศษไหมครับ สำหรับกลุ่มที่ยังไม่ทราบผลครับ // ครับผม อันนี้เป็นประเด็นสำคัญเลยครับ เราเจอจากการสอบสวนโรคนะครับ จากการที่ทีมงานทีมสอบสวนโรค ลงมือสอบสวนโรคนะครับ พบมากเลยนะครับ กรณีที่เราเจอนะครับ คือ ตัวเองไปสัมผัสมาแล้วนะครับ กับผู้ป่วยนะครับ หรือคิดว่าอาจจะเสี่ยง เช่น ไปในสถานบันเทิง ไปในผับ หลังจากนั้นนี่ก็ มีผู้ป่วยติดเชื้อใน ไทม์ไลน์เรียบร้อยแล้วนะครับ ว่าตนเองอาจจะไม่ได้รู้จักกันนะครับ แล้วอยู่ในพิื้นที่นั้นนะครับ ที่โรงพยาบาลว่าติดเชื้อไหม แต่เนื่องจากว่าการตรวจต้องรอคิวบางส่วนนะครับ โดยหลักการแล้ว ผู้สัมผัสเสี่ยงสูง หรือสถานที่ที่ไปอยู่ที่ไทม์ไลน์แล้วนะครับ ก็ไม่ได้กักตัวเอง พอไม่กักตัวเองปุ๊บ ตัวเองไม่ทราบว่าตัวเองติดเชื้อหรือเปล่า เพราะผลตรวจยังไม่ออกนะครับ ก็เดินทางออกจากบ้านไปในที่ชุมชน เดินทางข้ามจังหวัดเลยนะครับ ที่เดินทางไปเยี่ยมครอบครัว ที่เราจะพบการเกิดการระบาดอย่างต่อเนื่อง ตัวเองติดเชื้อไปเสียเรียบร้อยแล้ว แล้วระหว่างที่รอผลวันสองวันนั้น ระหว่างเดินทางออกไปแล้ว ผลออกก็จะไม่ทราบ พอแจ้งผลไปแล้วก็จะพบผู้สัมผัสเสี่ยงสูงอีกหลายคน ก็จะต้องไปควบคุมกำกับนะครับ อันนี้ก็เป็นการ เขาเรียกมันแพร่กระจายออกไปมากขึ้นนะครับ เพราะฉะนั้น ทางที่ดีที่สุดนะครับ ถ้าเรารู้ว่าตัวเราเองเสี่ยงเรียบร้อยแล้วนะครับ ไปสัมผัสกับผู้ป่วย หรือผู้ติดเชื้อตามไทม์ไลน์นั้น ๆ ก็ต้อง 1. นะครับ อยู่ในบ้านของตัวเองนะครับ อย่าเพิ่งออกไปไหนนะครับ บางคนถามว่า เอ๊ะ แล้วจะไปทานข้าวอย่างไร ก็สั่ง delivery มาก็ได้ครับ อันที่ 2 คือ ต้องสวมหน้ากากผ้า หน้ากากอนามัย เพื่อลดความเสี่ยงที่ติดเชื้อกับเราได้ด้วย อันที่สำคัญต่อมา เขาเรียกว่าทำความสะอาดมือบ่อย ๆ นะครับ เอาเชื้อเราเองไปป้าตามของกินของใช้นะครับ ทุกคนในครอบครัวก็อาจจะจับไปป้ายตาต่อก็อาจทำให้ติดเชื้อตามไปได้นะครับ รวมถึงการแยกระยะห่างกัน เว้นระยะห่าง ถ้าเป็นครอบครัวเดียวกัน ก็แยกห้องนอนหรือแยกเตียงนอนให้ห่างกันสักหน่อยนะครับ เพื่อที่จะไปแพร่ต่อถึงบุคคลในครอบครัว หรือบุคคลอื่น ๆ ที่ทำงานหรือที่เราจะต้องเดินทางไปด้วยนะครับ ย้ำนะครับ ถ้าระหว่างรอการตรวจ รอผลการตรวจ รอผลตรวจออก ให้อยู่กับบ้าน อย่าออกไปไหน ผลตรวจจะมั่นใจว่าครบ 14 วันแล้ว แล้วก็ให้มั่นใจกว่านั้นก็ครบ 14 วันเลย สิ่งที่มั่นใจมากขึ้นว่าเราไม่มีเชื้อเรียบร้อยแล้ว ก็จะออกจากบ้านได้อย่างปลอดภัยที่จะไม่เจคนอื่นนะครับ ก็ท่านผู้อำนวยการได้ย้ำนะครับ คนที่รอผลตรวจนะครับ ไม่ให้ออกไปไหนนะครับ ให้อยู่ที่บ้านแล้วก็ปฏิบัติตามคำแนะนำเมื่อสักครู่นะครับ ล้างมือบ่อย ๆ เว้นระยะห่างกันเองนะครับ สำหรับในวันนี้นะครับ หมดประเด็นคำถามนะครับ สำหรับวันนี้ ขอเรียนเชิญท่านอธิบดีกรมสนับสนุนบริการมีประเด็นอะไรที่จะฝากถึงพี่น้องทางบ้านบ้างไหมครับ // ผมคิดว่าระหว่างนี้เรากำลังรอวัคซีน รออะไรนะครับ ก็ขอฝากเรื่องการปฏิบัติตัว ผลสำรวจล่าสุดประชาชนประชสชนเริ่มเข้าใจมากขึ้นในภาวะนี้ การป้องกันตัวเองนี่ โดยรวมขึ้นไป 81 เปอร์เซ็นต์ หน้ากากอนามัยนี่ 91 เปอร์เซ็นต์ แต่ผมคิดว่าถ้าให้ดีที่สุดนะครับ เราช่วยกันนะครับ คือ ใส่หน้ากากให้ 100 เปอร์เซ็นต์ ไปข้างนอกนะครับ 2. นะครับ เราไม่จำเป็น เราก็ไปในพื้นที่ต่าง ๆ ที่มีความเสี่ยงนะครับ ก็อันที่ 3 นะครับ ถ้าจำเป็นเราก็เว้นระยะห่างกันนะครับ ฃแล้วก็ตอนนี้เรื่องของ tresting test แอปพลิเคชันหมอชนะนะครับ ทางนี้นะครับ เราท่องคำว่า ตรงนี้ก็จะเป็นส่วนที่สำคัญที่สุดในการป้องกันตนเองนะครับ ในขณะนี้นะครับ แล้วก็ถ้ามีปัญหา เมื่อกี้มีปัญหาอีกอันหนึ่ง ก็คือ ผมเจ้าใจว่าหากมีการกักตัวแล้วมีประเด็นอะไรที่ท่านเดือนร้อนนะครับ ท่านอาจจะประสานกับทางสาธารณสุขหรือ อสม. นะครับ เพราะว่าเราได้ทำระบบ เราได้ปักหมุดร่วมกับสภากาชาติไทย อยู่ในชุดกักตัวแล้ว ต้องได้รับความยากลำบากนี่ จะมีระบบนะครับ เข้าไปดูแล ให้ถุงยังชีพอยู่ได้ถึง 14 วันนะครับ ที่กรมสนับสนุนได้ทำกับทางสภากาชาดไทยนะครับ อันนี้ก็เป็นอันหนึ่งนะครับ ที่จะเป็นกำลังใจให้ทุกท่านนะครับ //ก็ท่านอธิบดีทิ้งคำคมนะครับ ออกจากบ้านคราใดพกหน้ากากอนามัยสวมใส่ร้อยเปอร์เซ็นต์นะครับ ในวันนี้ต้องขอบพระคุณทั้ง 3 ท่านครับ ท่านนายแพทย์ ธเรศ กรัษนัยรวิวงค์ อธิบดีกรมสนับสนุนบริการสุขภาพ ท่านนายแพทย์ สามารถ รองอธิบดีกรมสนับสนุนบริการสุขภาพและนายแพทย์ จักรรัฐ พิทนายแพทย์ จักรรัฐ พิทยาวงศ์อานนท์ ผู้อำนวยการกองระบาดวิทยา กรมควบคุมโรคครับ ขอบพระคุณทั้ง 3 ท่าน มา ณ โอกาสนี้ครับ เช่นเคยครับ ในช่วงท้ายรายการครับ เรามีสิ่งดี ๆ นะครับ ที่จะฝากถึงพี่น้องประชาชนนะครับ ประเด็นของข่าวปลอมอย่างหลงเชื่อ อย่าแชร์ต่อ วันนี้เรามีประเด็นข่าวปลอมอีกแล้วครับ กรณีการส่งต่อคลิปเสียงที่ปรากฏในสื่อออนไลน์ต่าง ๆ ที่ระบุว่ายาเขียวใช้รักษาโควิด 19 ได้ ซึ่งอันนี้ไม่จริงนะครับ ถึงแม้ว่าจะมีการขับเชื้อออกมาทางเหงื่ออันนี้ไม่จริงนะครับ ทางกรมการแพทย์แผนไทย และการแพทย์ทางเลือกได้ชี้แจงครับ ว่ายังไม่มีข้อมูลด้านประสิทธิผล โรคโควิด 19 จึงไม่ได้เปิดเผยว่ารักษาโรค COVID-19 ได้จริง ดังนั้นของอย่างให้พี่น้องประชาชน อย่าหลงเชื่อ อย่าแชร์ต่อ ขอให้ติดตามข้อมูลข่าวสารจากทางราชการนะครับ และมีข่าวประชาสัมพันธ์ครับ ขอเชิญชวนพี่น้องประชาชน แอปพลิเคชัน หมอชนะ เพื่อประโยชน์ในการสอบสวนโรคโดยระบบจะส่งขอความแจ้งเตือน พี่น้องเมื่อเข้าใกล้ผู้ใช้ที่อยู่ใกล้กับผู้ติดเชื้อ ให้เฝ้าระวังตนเอง หรือติดต่อกลับมาเข้ารับการตรวจหาเชื้อนะครับ ไม่มีการสอบถามข้อมูลส่วนบุคคลเป็นอันขาดครับ ตอนนี้ มีความเป็นส่วนตัว ไม่ต้องประกาศในไทม์ไลน์ โดยผู้ให้บริการโทรศัพท์ทุกค่ายนะครับ ไม่คิดค่าบริการ data ทำให้ไม่เปลืองค่าอินเทอร์เน็ต สามารถโหลดได้หมดเลยครับ ไม่ว่าจะเป็นระบบ IOS และแอนดรอยด์ ในช่วงนี้มีการทำงานกันแบบ Work From Home พี่น้องอยู่บ้านกันมากขึ้น จึงทำให้มีการสั่งซื้อของออนไลน์เพิ่มมากขึ้นนะครับ ขอแนะนำวิธีการรับ การส่งพัสดุให้ปลอดภัยจากโควิด-19 ดังนี้ อันที่ 1. ครับ วางพัสดุ โดยการแขวนไว้หน้าบ้านครับ หลีกเลี่ยงนะครับ การออกไปรับพัสดุโดยตรงนะครับ แขวนออกให้เรียบร้อยก่อนนะครับ ค่อยออกไปรับ อันที่ 2 ก็คือเช็ดและทำความสะอาดกล่องพัสดุด้วยแอลกอฮอล์หรือน้ำยาฆ่าเชื้อชนิดอื่น ๆ และ 3 ครับ ล้างมือทันทีเมื่อแกะกล่องพัสดุ อันนี้เป็นความมั่นใจในการที่เราจะไม่ไปสัมผัสเชื้อ COVID-19 และข้อย้ำเตือนประชาชนถึงสถานที่เสี่ยงติดโควิด-19 ครับ ได้แก่อะไรบ้างครับ ไม่ควรไป ได้แก่สถานที่ที่มีความแออัด อากาศถ่ายเท ไม่สะดวกคนส่วนใหญ่นะครับ ไม่สวมหน้ากากรวมกันหนาแน่น อันนี้ไม่ควรจะไปครับ คนที่กินข้าว ดื่มสุราร่วมกันนะครับ และมาตรการการป้องกันโรคส่วนบุคคลครับ แนะนำให้อยู่ห่างกันไว้ ใส่หน้ากากอนามัย หมั่นล้างมือ ตรวจวัดอุณหภูมิ ใช้แอปพลิเคชันไทยชนะ ฃเมื่อครู่นี้พูดไปแล้ว ก็คือ ออกจากบ้านคราใด พกหน้ากากอนามัย สวมใส่ 100 เปอร์เซ็นต์นะครับ วันนี้นะครับ มีผู้เข้ามาทีหลัง ขอสรุปนิดหนึ่งผู้ติดเชื้อรายใหม่ทั้งสิ้น 271 คนนะครับ ส่งผลให้มียอดรวมทั้งหมดนะครับ ในวันนี้ 11,262 คน ครับ รวมแล้วมีผู้เสียชีวิตเพิ่มอีก 2 คนครับ รวมแล้วเป็น 69 คน ในขณะนี้ และในขณะนี้มีผู้ป่วยอาการหนักรักษาอยู่ในโรงพยาบาลทั้งสิ้น กลุ่มผู้แ่วยอาการหนัก คือ 25 คนครับ และในวันนี้ครับ เราจะทิ้งท้ายกันด้วยวิดีโอคลิปที่ผมดูมาแล้วครับ น่ารักมากทีเดียวครับ กับภารกิจ ไม่ว่าเขาจะเป็นใคร ด้วยหัวใจของพยาบาล เราจะดูแลให้ดีที่สุดครับ วิดีโอคลิปนี้เกิดขึ้นนะครับ จากการทำงานของจริง สถานที่จริง โดยกลุ่มงานการพยาบาลชุมชน โรงพยาบาลระยอง ดูแล้วอดอมยิ้มไม่ได้ แล้วในวันนี้นะครับ นายแพทย์…ทางบ้านแต่เพียงเท่านี้ พบกันใหม่ในวันพรุ่งนี้ เวลา 15.00 น. ครับ ขอบคุณครับ สวัสดีครับ</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4 ม.ค. 64)</dc:title>
  <dc:creator/>
  <cp:keywords/>
  <dcterms:created xsi:type="dcterms:W3CDTF">2021-03-23T09:13:28Z</dcterms:created>
  <dcterms:modified xsi:type="dcterms:W3CDTF">2021-03-23T09: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4 มกราคม 2564 เวลา 14.40 น.</vt:lpwstr>
  </property>
  <property fmtid="{D5CDD505-2E9C-101B-9397-08002B2CF9AE}" pid="3" name="subtitle">
    <vt:lpwstr/>
  </property>
</Properties>
</file>